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3A660BDF" w:rsidR="007E2812" w:rsidRDefault="00AB0399">
      <w:pPr>
        <w:spacing w:before="240" w:after="200"/>
      </w:pPr>
      <w:r>
        <w:t>HydraFacial. Service</w:t>
      </w:r>
      <w:r>
        <w:t xml:space="preserve"> Page. Sugar</w:t>
      </w:r>
      <w:r>
        <w:t xml:space="preserve"> and Hive Beauty Bar. KA</w:t>
      </w:r>
    </w:p>
    <w:p w14:paraId="00000002" w14:textId="77777777" w:rsidR="007E2812" w:rsidRDefault="00AB0399">
      <w:pPr>
        <w:spacing w:before="240" w:after="200"/>
      </w:pPr>
      <w:r>
        <w:t>/Hydrafacial</w:t>
      </w:r>
    </w:p>
    <w:p w14:paraId="00000003" w14:textId="77777777" w:rsidR="007E2812" w:rsidRDefault="00AB0399">
      <w:pPr>
        <w:spacing w:before="240" w:after="200"/>
      </w:pPr>
      <w:r>
        <w:t>KW Hydrafacial</w:t>
      </w:r>
    </w:p>
    <w:p w14:paraId="00000004" w14:textId="604BFC96" w:rsidR="007E2812" w:rsidRDefault="00AB0399">
      <w:pPr>
        <w:spacing w:before="240" w:after="200"/>
      </w:pPr>
      <w:r>
        <w:t>Meta: Hydrafacial</w:t>
      </w:r>
      <w:r>
        <w:t xml:space="preserve"> combines</w:t>
      </w:r>
      <w:r>
        <w:t xml:space="preserve"> three</w:t>
      </w:r>
      <w:r>
        <w:t xml:space="preserve"> facials </w:t>
      </w:r>
      <w:r>
        <w:t>in one convenient treatment to provide patients with the best skin of their life. Learn more about the treatments here.</w:t>
      </w:r>
    </w:p>
    <w:p w14:paraId="00000005" w14:textId="77777777" w:rsidR="007E2812" w:rsidRDefault="00AB0399">
      <w:pPr>
        <w:spacing w:before="240" w:after="200"/>
      </w:pPr>
      <w:r>
        <w:t>Hydrafacials | Three Facials in One</w:t>
      </w:r>
    </w:p>
    <w:p w14:paraId="33426917" w14:textId="77777777" w:rsidR="00AB0399" w:rsidRDefault="00AB0399">
      <w:pPr>
        <w:spacing w:before="240" w:after="200"/>
      </w:pPr>
      <w:r>
        <w:t>The Hydrafacial combines three</w:t>
      </w:r>
      <w:r>
        <w:t xml:space="preserve"> popular facials into one conveni</w:t>
      </w:r>
      <w:r>
        <w:t xml:space="preserve">ent treatment. This skin treatment uses state-of-the-art technology to cleanse the skin, seal in hydration, and infuse the skin with nourishing vitamins, minerals, and antioxidants. </w:t>
      </w:r>
    </w:p>
    <w:p w14:paraId="00000006" w14:textId="16396773" w:rsidR="007E2812" w:rsidRDefault="00AB0399">
      <w:pPr>
        <w:spacing w:before="240" w:after="200"/>
      </w:pPr>
      <w:r>
        <w:t>The 3-step super facial is relaxing and takes only 30 minutes to complete.</w:t>
      </w:r>
      <w:r>
        <w:t xml:space="preserve"> Patients achieve radiant results almost immediately. When done regularly, the Hydrafacial can entirely change the skin’s appearance by reducing skin blemishes, fine lines, wrinkles, brown spots, enlarged pores, and more.</w:t>
      </w:r>
    </w:p>
    <w:p w14:paraId="00000007" w14:textId="77777777" w:rsidR="007E2812" w:rsidRDefault="00AB0399">
      <w:pPr>
        <w:spacing w:before="240" w:after="200"/>
      </w:pPr>
      <w:r>
        <w:t xml:space="preserve">To learn more about achieving the </w:t>
      </w:r>
      <w:r>
        <w:t>best skin of your life in just 30 minutes, contact Sugar and Hive Beauty Bar. We are a premier Hydrafacial provider in Henrico and Richmond, VA. Call us at 804-491-4111 to schedule your complimentary Hydrafacial consultation.</w:t>
      </w:r>
    </w:p>
    <w:p w14:paraId="00000008" w14:textId="77777777" w:rsidR="007E2812" w:rsidRDefault="00AB0399">
      <w:pPr>
        <w:spacing w:before="240" w:after="200"/>
      </w:pPr>
      <w:r>
        <w:t>Benefits of The Hydrafacial at</w:t>
      </w:r>
      <w:r>
        <w:t xml:space="preserve"> Sugar and Hive Beauty Bar</w:t>
      </w:r>
    </w:p>
    <w:p w14:paraId="00000009" w14:textId="396942EE" w:rsidR="007E2812" w:rsidRDefault="00AB0399">
      <w:pPr>
        <w:spacing w:before="240" w:after="200"/>
      </w:pPr>
      <w:r>
        <w:t>· three</w:t>
      </w:r>
      <w:r>
        <w:t xml:space="preserve"> high-tech treatments in one</w:t>
      </w:r>
    </w:p>
    <w:p w14:paraId="0000000A" w14:textId="77777777" w:rsidR="007E2812" w:rsidRDefault="00AB0399">
      <w:pPr>
        <w:spacing w:before="240" w:after="200"/>
      </w:pPr>
      <w:r>
        <w:t>·         Relaxing, 30-minute treatment</w:t>
      </w:r>
    </w:p>
    <w:p w14:paraId="0000000B" w14:textId="77777777" w:rsidR="007E2812" w:rsidRDefault="00AB0399">
      <w:pPr>
        <w:spacing w:before="240" w:after="200"/>
      </w:pPr>
      <w:r>
        <w:t>·         Safe for all skin types</w:t>
      </w:r>
    </w:p>
    <w:p w14:paraId="0000000C" w14:textId="77777777" w:rsidR="007E2812" w:rsidRDefault="00AB0399">
      <w:pPr>
        <w:spacing w:before="240" w:after="200"/>
      </w:pPr>
      <w:r>
        <w:t>·         Exfoliates skin</w:t>
      </w:r>
    </w:p>
    <w:p w14:paraId="0000000D" w14:textId="77777777" w:rsidR="007E2812" w:rsidRDefault="00AB0399">
      <w:pPr>
        <w:spacing w:before="240" w:after="200"/>
      </w:pPr>
      <w:r>
        <w:t>·         Cleanses skin</w:t>
      </w:r>
    </w:p>
    <w:p w14:paraId="0000000E" w14:textId="77777777" w:rsidR="007E2812" w:rsidRDefault="00AB0399">
      <w:pPr>
        <w:spacing w:before="240" w:after="200"/>
      </w:pPr>
      <w:r>
        <w:t>·         Hydrates and locks in moisture</w:t>
      </w:r>
    </w:p>
    <w:p w14:paraId="0000000F" w14:textId="77777777" w:rsidR="007E2812" w:rsidRDefault="00AB0399">
      <w:pPr>
        <w:spacing w:before="240" w:after="200"/>
      </w:pPr>
      <w:r>
        <w:t>·         Nourishes skin</w:t>
      </w:r>
      <w:r>
        <w:t xml:space="preserve"> with vitamins and antioxidants</w:t>
      </w:r>
    </w:p>
    <w:p w14:paraId="00000010" w14:textId="77777777" w:rsidR="007E2812" w:rsidRDefault="00AB0399">
      <w:pPr>
        <w:spacing w:before="240" w:after="200"/>
      </w:pPr>
      <w:r>
        <w:t>·         Reduces inflammation and redness</w:t>
      </w:r>
    </w:p>
    <w:p w14:paraId="00000011" w14:textId="77777777" w:rsidR="007E2812" w:rsidRDefault="00AB0399">
      <w:pPr>
        <w:spacing w:before="240" w:after="200"/>
      </w:pPr>
      <w:r>
        <w:t>·         Improves pigmentation irregularities</w:t>
      </w:r>
    </w:p>
    <w:p w14:paraId="00000012" w14:textId="77777777" w:rsidR="007E2812" w:rsidRDefault="00AB0399">
      <w:pPr>
        <w:spacing w:before="240" w:after="200"/>
      </w:pPr>
      <w:r>
        <w:t>·         Evens skin tone</w:t>
      </w:r>
    </w:p>
    <w:p w14:paraId="00000013" w14:textId="77777777" w:rsidR="007E2812" w:rsidRDefault="00AB0399">
      <w:pPr>
        <w:spacing w:before="240" w:after="200"/>
      </w:pPr>
      <w:r>
        <w:t>·         Smooths skin texture</w:t>
      </w:r>
    </w:p>
    <w:p w14:paraId="00000014" w14:textId="77E22F78" w:rsidR="007E2812" w:rsidRDefault="00AB0399">
      <w:pPr>
        <w:spacing w:before="240" w:after="200"/>
      </w:pPr>
      <w:r>
        <w:lastRenderedPageBreak/>
        <w:t xml:space="preserve">·         Refreshes and brightens the </w:t>
      </w:r>
      <w:r>
        <w:t>complexion</w:t>
      </w:r>
    </w:p>
    <w:p w14:paraId="00000015" w14:textId="77777777" w:rsidR="007E2812" w:rsidRDefault="00AB0399">
      <w:pPr>
        <w:spacing w:before="240" w:after="200"/>
      </w:pPr>
      <w:r>
        <w:t>Hydrafacial Before and After*</w:t>
      </w:r>
    </w:p>
    <w:p w14:paraId="00000016" w14:textId="77777777" w:rsidR="007E2812" w:rsidRDefault="00AB0399">
      <w:pPr>
        <w:spacing w:before="240" w:after="200"/>
      </w:pPr>
      <w:r>
        <w:t>Hy</w:t>
      </w:r>
      <w:r>
        <w:t>drafacial before and after images show how this 3-step facial thoroughly cleanses and rejuvenates the skin. As with any cosmetic treatment, results may vary.* However, each Hydrafacial patient achieves a noticeably more radiant facial complexion.</w:t>
      </w:r>
    </w:p>
    <w:p w14:paraId="00000017" w14:textId="77777777" w:rsidR="007E2812" w:rsidRDefault="00AB0399">
      <w:pPr>
        <w:shd w:val="clear" w:color="auto" w:fill="FFFFFF"/>
        <w:spacing w:before="240"/>
      </w:pPr>
      <w:r>
        <w:t>3 Treatme</w:t>
      </w:r>
      <w:r>
        <w:t>nts in 1 Facial</w:t>
      </w:r>
    </w:p>
    <w:p w14:paraId="00000018" w14:textId="14279342" w:rsidR="007E2812" w:rsidRDefault="00AB0399">
      <w:pPr>
        <w:shd w:val="clear" w:color="auto" w:fill="FFFFFF"/>
        <w:spacing w:before="240"/>
      </w:pPr>
      <w:r>
        <w:t>The Hydrafacial combines the technologies of three different facials. These technologies include Hydradermabrasion</w:t>
      </w:r>
      <w:r>
        <w:t>, extraction, chemical peels, and the infusion of serums containing Hyaluronic acid, antioxidants, vitamins, peptides, and oth</w:t>
      </w:r>
      <w:r>
        <w:t>er nourishing ingredients. This super facial comes with three steps. Each step offers unique benefits that work in conjunction with the others to provide the ultimate skin treatment.</w:t>
      </w:r>
    </w:p>
    <w:p w14:paraId="00000019" w14:textId="77777777" w:rsidR="007E2812" w:rsidRDefault="00AB0399">
      <w:pPr>
        <w:shd w:val="clear" w:color="auto" w:fill="FFFFFF"/>
        <w:spacing w:before="240"/>
      </w:pPr>
      <w:r>
        <w:t xml:space="preserve">Step One: Cleanse and Peel: The first step of a Hydrafacial cleanses the </w:t>
      </w:r>
      <w:r>
        <w:t>skin using a combination of Hydradermabrasion and gentle chemical peels. This exfoliation strips the skin of debris, bacteria, and dead skin cells to reveal a fresh, healthy layer of skin. In addition, this exfoliation triggers cell renewal that stimulates</w:t>
      </w:r>
      <w:r>
        <w:t xml:space="preserve"> the skin to rejuvenate itself naturally.</w:t>
      </w:r>
    </w:p>
    <w:p w14:paraId="0000001A" w14:textId="77777777" w:rsidR="007E2812" w:rsidRDefault="00AB0399">
      <w:pPr>
        <w:shd w:val="clear" w:color="auto" w:fill="FFFFFF"/>
        <w:spacing w:before="240"/>
      </w:pPr>
      <w:r>
        <w:t>Step Two: Extract and Hydrate: This step uses the high-tech vortex tip to extract debris from the skin’s pores. This step cleanses the skin even further and primes the skin to absorb the application of hydrating se</w:t>
      </w:r>
      <w:r>
        <w:t>rums more effectively—this part of the facial locks in moisture resulting in plumper and more youthful-looking skin.</w:t>
      </w:r>
    </w:p>
    <w:p w14:paraId="0000001B" w14:textId="77777777" w:rsidR="007E2812" w:rsidRDefault="00AB0399">
      <w:pPr>
        <w:shd w:val="clear" w:color="auto" w:fill="FFFFFF"/>
        <w:spacing w:before="240"/>
      </w:pPr>
      <w:r>
        <w:t>Step Three: Fuse and Protect: The last step protects the skin by infusing it with hydrating serums. The topical application consists of a f</w:t>
      </w:r>
      <w:r>
        <w:t>ormula of Hyaluronic acid, peptides, antioxidants, vitamins, and other ingredients that repair skin damage and rejuvenate the complexion.</w:t>
      </w:r>
    </w:p>
    <w:p w14:paraId="0000001C" w14:textId="16459010" w:rsidR="007E2812" w:rsidRDefault="00AB0399">
      <w:pPr>
        <w:shd w:val="clear" w:color="auto" w:fill="FFFFFF"/>
        <w:spacing w:before="240"/>
      </w:pPr>
      <w:r>
        <w:t>How Do HydraFacial’s</w:t>
      </w:r>
      <w:r>
        <w:t xml:space="preserve"> Work?</w:t>
      </w:r>
    </w:p>
    <w:p w14:paraId="0000001D" w14:textId="15C667AE" w:rsidR="007E2812" w:rsidRDefault="00AB0399">
      <w:pPr>
        <w:shd w:val="clear" w:color="auto" w:fill="FFFFFF"/>
        <w:spacing w:before="240"/>
      </w:pPr>
      <w:r>
        <w:t xml:space="preserve">Hydrafacial reviews show in scientific studies that the 3-in-1 facial is safe and effective for almost every skin type. Besides exfoliating and cleansing the skin, clinical results show the Hydrafacial improves the skin on a biological level. The multiple </w:t>
      </w:r>
      <w:r>
        <w:t xml:space="preserve">modalities </w:t>
      </w:r>
      <w:r>
        <w:t>stimulate the body’s natural rejuvenation process, triggering new skin cell growth. It also improves the body’s natural production of collagen. Collagen is a structural protein found in the skin and is most abundant when we are yo</w:t>
      </w:r>
      <w:r>
        <w:t>ung.</w:t>
      </w:r>
    </w:p>
    <w:p w14:paraId="0000001E" w14:textId="792BE007" w:rsidR="007E2812" w:rsidRDefault="00AB0399">
      <w:pPr>
        <w:shd w:val="clear" w:color="auto" w:fill="FFFFFF"/>
        <w:spacing w:before="240"/>
      </w:pPr>
      <w:r>
        <w:t xml:space="preserve">One Hydrafacial review published in the </w:t>
      </w:r>
      <w:r>
        <w:rPr>
          <w:i/>
        </w:rPr>
        <w:t>Journal of Cosmetic Dermatology</w:t>
      </w:r>
      <w:r>
        <w:t xml:space="preserve"> found that after receiving the Hydrafacial, the skin “demonstrated increased epidermal thickness, papillary dermal thickness, and polyphenolic antioxidant levels…There was replace</w:t>
      </w:r>
      <w:r>
        <w:t>ment of elastotic dermal tissue, collagen hyalinization, and increased fibroblast density. Fine lines, pore size, and hyperpigmentation were decreased following treatment. There were no reported complications.” With these findings, the authors of the study</w:t>
      </w:r>
      <w:r>
        <w:t xml:space="preserve"> concluded, “Hydradermabrasion effectively improved skin quality both clinically and histologically</w:t>
      </w:r>
    </w:p>
    <w:p w14:paraId="0000001F" w14:textId="77777777" w:rsidR="007E2812" w:rsidRDefault="00AB0399">
      <w:pPr>
        <w:shd w:val="clear" w:color="auto" w:fill="FFFFFF"/>
        <w:spacing w:before="240"/>
      </w:pPr>
      <w:r>
        <w:lastRenderedPageBreak/>
        <w:t>The Hydrafacial also improves the following skin issues:</w:t>
      </w:r>
    </w:p>
    <w:p w14:paraId="00000020" w14:textId="77777777" w:rsidR="007E2812" w:rsidRDefault="00AB0399">
      <w:pPr>
        <w:shd w:val="clear" w:color="auto" w:fill="FFFFFF"/>
        <w:spacing w:before="240"/>
      </w:pPr>
      <w:r>
        <w:t>·         Enlarged pores</w:t>
      </w:r>
    </w:p>
    <w:p w14:paraId="00000021" w14:textId="77777777" w:rsidR="007E2812" w:rsidRDefault="00AB0399">
      <w:pPr>
        <w:shd w:val="clear" w:color="auto" w:fill="FFFFFF"/>
        <w:spacing w:before="240"/>
      </w:pPr>
      <w:r>
        <w:t>·         Uneven skin tone</w:t>
      </w:r>
    </w:p>
    <w:p w14:paraId="00000022" w14:textId="77777777" w:rsidR="007E2812" w:rsidRDefault="00AB0399">
      <w:pPr>
        <w:shd w:val="clear" w:color="auto" w:fill="FFFFFF"/>
        <w:spacing w:before="240"/>
      </w:pPr>
      <w:r>
        <w:t>·         Uneven skin texture</w:t>
      </w:r>
    </w:p>
    <w:p w14:paraId="00000023" w14:textId="77777777" w:rsidR="007E2812" w:rsidRDefault="00AB0399">
      <w:pPr>
        <w:shd w:val="clear" w:color="auto" w:fill="FFFFFF"/>
        <w:spacing w:before="240"/>
      </w:pPr>
      <w:r>
        <w:t>·         Dull</w:t>
      </w:r>
      <w:r>
        <w:t xml:space="preserve"> complexion</w:t>
      </w:r>
    </w:p>
    <w:p w14:paraId="00000024" w14:textId="77777777" w:rsidR="007E2812" w:rsidRDefault="00AB0399">
      <w:pPr>
        <w:shd w:val="clear" w:color="auto" w:fill="FFFFFF"/>
        <w:spacing w:before="240"/>
      </w:pPr>
      <w:r>
        <w:t>·         Acne</w:t>
      </w:r>
    </w:p>
    <w:p w14:paraId="00000025" w14:textId="77777777" w:rsidR="007E2812" w:rsidRDefault="00AB0399">
      <w:pPr>
        <w:shd w:val="clear" w:color="auto" w:fill="FFFFFF"/>
        <w:spacing w:before="240"/>
      </w:pPr>
      <w:r>
        <w:t>·         The appearance of skin laxity</w:t>
      </w:r>
    </w:p>
    <w:p w14:paraId="00000026" w14:textId="77777777" w:rsidR="007E2812" w:rsidRDefault="00AB0399">
      <w:pPr>
        <w:shd w:val="clear" w:color="auto" w:fill="FFFFFF"/>
        <w:spacing w:before="240"/>
      </w:pPr>
      <w:r>
        <w:t>·         Fine lines</w:t>
      </w:r>
    </w:p>
    <w:p w14:paraId="00000027" w14:textId="77777777" w:rsidR="007E2812" w:rsidRDefault="00AB0399">
      <w:pPr>
        <w:shd w:val="clear" w:color="auto" w:fill="FFFFFF"/>
        <w:spacing w:before="240"/>
      </w:pPr>
      <w:r>
        <w:t>·         Oil congested skin</w:t>
      </w:r>
    </w:p>
    <w:p w14:paraId="00000028" w14:textId="77777777" w:rsidR="007E2812" w:rsidRDefault="00AB0399">
      <w:pPr>
        <w:shd w:val="clear" w:color="auto" w:fill="FFFFFF"/>
        <w:spacing w:before="240"/>
      </w:pPr>
      <w:r>
        <w:t>·         Sun damage or brown spots</w:t>
      </w:r>
    </w:p>
    <w:p w14:paraId="00000029" w14:textId="77777777" w:rsidR="007E2812" w:rsidRDefault="00AB0399">
      <w:pPr>
        <w:shd w:val="clear" w:color="auto" w:fill="FFFFFF"/>
        <w:spacing w:before="240"/>
      </w:pPr>
      <w:r>
        <w:t>Hydrafacial Results*</w:t>
      </w:r>
    </w:p>
    <w:p w14:paraId="0000002A" w14:textId="77844D42" w:rsidR="007E2812" w:rsidRDefault="00AB0399">
      <w:pPr>
        <w:shd w:val="clear" w:color="auto" w:fill="FFFFFF"/>
        <w:spacing w:before="240"/>
      </w:pPr>
      <w:r>
        <w:t>While patient experiences will vary, many people report seeing an improvement in t</w:t>
      </w:r>
      <w:r>
        <w:t>heir skin tone and overall complexion after just one treatment. The Hydrafacial typically provides radiant skin for up to 7 days.* People who want their Hydrafacial to benefit their skin on a cellular level should receive multiple treatments and incorporat</w:t>
      </w:r>
      <w:r>
        <w:t>e them into their regular skin</w:t>
      </w:r>
      <w:r>
        <w:t>care regimen.</w:t>
      </w:r>
    </w:p>
    <w:p w14:paraId="0000002B" w14:textId="77777777" w:rsidR="007E2812" w:rsidRDefault="00AB0399">
      <w:pPr>
        <w:shd w:val="clear" w:color="auto" w:fill="FFFFFF"/>
        <w:spacing w:before="240"/>
      </w:pPr>
      <w:r>
        <w:t>How Much Does a Hydrafacial Cost?</w:t>
      </w:r>
    </w:p>
    <w:p w14:paraId="0000002C" w14:textId="77777777" w:rsidR="007E2812" w:rsidRDefault="00AB0399">
      <w:pPr>
        <w:shd w:val="clear" w:color="auto" w:fill="FFFFFF"/>
        <w:spacing w:before="240"/>
      </w:pPr>
      <w:r>
        <w:t>Hydrafacial cost varies per person depending on their exact needs and treatment plan. As a premier provider of Hydrafacials in the Henrico and Richmond areas, Sugar and Hive Bea</w:t>
      </w:r>
      <w:r>
        <w:t>uty Bar are committed to offering the best services at the most affordable rates in the Virginia region. Contact Sugar and Hive Beauty Bar to learn more about current specials and save on Hydrafacial cost.</w:t>
      </w:r>
    </w:p>
    <w:p w14:paraId="0000002D" w14:textId="77777777" w:rsidR="007E2812" w:rsidRDefault="00AB0399">
      <w:pPr>
        <w:shd w:val="clear" w:color="auto" w:fill="FFFFFF"/>
        <w:spacing w:before="240"/>
      </w:pPr>
      <w:r>
        <w:t>Hydrafacial Near Me</w:t>
      </w:r>
    </w:p>
    <w:p w14:paraId="0000002E" w14:textId="77777777" w:rsidR="007E2812" w:rsidRDefault="00AB0399">
      <w:pPr>
        <w:shd w:val="clear" w:color="auto" w:fill="FFFFFF"/>
        <w:spacing w:before="240"/>
      </w:pPr>
      <w:r>
        <w:t>Sugar and Hive Beauty Bar help</w:t>
      </w:r>
      <w:r>
        <w:t xml:space="preserve"> each patient fall in love with their skin. We are a premier Hydrafacial provider in the Henrico and Richmond, VA areas. Call us at 804-491-4111 to schedule a complimentary consultation or reach out to us online. </w:t>
      </w:r>
    </w:p>
    <w:p w14:paraId="0000002F" w14:textId="77777777" w:rsidR="007E2812" w:rsidRDefault="00AB0399">
      <w:pPr>
        <w:shd w:val="clear" w:color="auto" w:fill="FFFFFF"/>
        <w:spacing w:before="240" w:after="200"/>
      </w:pPr>
      <w:r>
        <w:t>Sources:</w:t>
      </w:r>
    </w:p>
    <w:p w14:paraId="00000030" w14:textId="77777777" w:rsidR="007E2812" w:rsidRDefault="00AB0399">
      <w:pPr>
        <w:shd w:val="clear" w:color="auto" w:fill="FFFFFF"/>
        <w:spacing w:before="240" w:after="200"/>
      </w:pPr>
      <w:hyperlink r:id="rId4">
        <w:r>
          <w:rPr>
            <w:u w:val="single"/>
          </w:rPr>
          <w:t>Hydradermabrasion: an innovative modality for nonablative facial rejuvenation.</w:t>
        </w:r>
      </w:hyperlink>
      <w:r>
        <w:t xml:space="preserve"> Journal of Cosmetic Dermatology</w:t>
      </w:r>
    </w:p>
    <w:p w14:paraId="00000031" w14:textId="77777777" w:rsidR="007E2812" w:rsidRDefault="007E2812">
      <w:pPr>
        <w:shd w:val="clear" w:color="auto" w:fill="FFFFFF"/>
        <w:spacing w:before="240"/>
      </w:pPr>
    </w:p>
    <w:p w14:paraId="00000032" w14:textId="77777777" w:rsidR="007E2812" w:rsidRDefault="007E2812"/>
    <w:sectPr w:rsidR="007E281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sjAxMzUBsk1MLJV0lIJTi4sz8/NACgxrAej4bx0sAAAA"/>
  </w:docVars>
  <w:rsids>
    <w:rsidRoot w:val="007E2812"/>
    <w:rsid w:val="007E2812"/>
    <w:rsid w:val="00AB03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49B53A"/>
  <w15:docId w15:val="{68BF36AD-3A6B-464F-9089-A04F4C3E0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cbi.nlm.nih.gov/pubmed/191466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897</Words>
  <Characters>5115</Characters>
  <Application>Microsoft Office Word</Application>
  <DocSecurity>0</DocSecurity>
  <Lines>42</Lines>
  <Paragraphs>11</Paragraphs>
  <ScaleCrop>false</ScaleCrop>
  <Company/>
  <LinksUpToDate>false</LinksUpToDate>
  <CharactersWithSpaces>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5-26T18:47:00Z</dcterms:created>
  <dcterms:modified xsi:type="dcterms:W3CDTF">2021-05-26T18:50:00Z</dcterms:modified>
</cp:coreProperties>
</file>